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7049CA3" w:rsidR="00872815" w:rsidRDefault="00C616C7" w:rsidP="00555FD7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8886AF2">
            <wp:simplePos x="0" y="0"/>
            <wp:positionH relativeFrom="column">
              <wp:posOffset>-71437</wp:posOffset>
            </wp:positionH>
            <wp:positionV relativeFrom="paragraph">
              <wp:posOffset>318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76F9E2DE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874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9"/>
        <w:gridCol w:w="9485"/>
      </w:tblGrid>
      <w:tr w:rsidR="007E5961" w14:paraId="15333E4F" w14:textId="77777777" w:rsidTr="00D77C6F">
        <w:trPr>
          <w:trHeight w:val="11080"/>
        </w:trPr>
        <w:tc>
          <w:tcPr>
            <w:tcW w:w="2389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E5961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088EAB0E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5854151B" w14:textId="2DDABE40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0647D2F3" w14:textId="4775735E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-Daniel</w:t>
            </w:r>
          </w:p>
          <w:p w14:paraId="0AC3C05E" w14:textId="3BC16B8D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7F09C3C" w14:textId="0889FFA9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oel Hazard</w:t>
            </w:r>
          </w:p>
          <w:p w14:paraId="660B47D2" w14:textId="24958B96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28DBBF8" w14:textId="3BAA99DD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rius D. Maynard</w:t>
            </w:r>
          </w:p>
          <w:p w14:paraId="082BBB30" w14:textId="2B698404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EECD748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0935D102" w14:textId="77777777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EE869BD" w14:textId="707EED6D" w:rsidR="007E5961" w:rsidRDefault="00B140DC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485C03AF" w:rsidR="007E5961" w:rsidRPr="004E06F4" w:rsidRDefault="00B140DC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485" w:type="dxa"/>
          </w:tcPr>
          <w:p w14:paraId="035C97AF" w14:textId="30829FDE" w:rsidR="007E5961" w:rsidRPr="007C0A11" w:rsidRDefault="00C616C7" w:rsidP="007E5961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62A1234" w14:textId="014E3CE7" w:rsidR="00B41E72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 xml:space="preserve">Regular Board </w:t>
            </w:r>
            <w:r w:rsidR="00B41E72" w:rsidRPr="007C0A11">
              <w:rPr>
                <w:b/>
              </w:rPr>
              <w:t>Meeting</w:t>
            </w:r>
          </w:p>
          <w:p w14:paraId="77230B64" w14:textId="46601F9E" w:rsidR="002776DA" w:rsidRPr="007C0A11" w:rsidRDefault="009E7671" w:rsidP="007E5961">
            <w:pPr>
              <w:jc w:val="center"/>
              <w:rPr>
                <w:b/>
              </w:rPr>
            </w:pPr>
            <w:r>
              <w:rPr>
                <w:b/>
              </w:rPr>
              <w:t xml:space="preserve">Thursday, </w:t>
            </w:r>
            <w:r w:rsidR="00001F6E">
              <w:rPr>
                <w:b/>
              </w:rPr>
              <w:t>March 16</w:t>
            </w:r>
            <w:r w:rsidR="0074169A">
              <w:rPr>
                <w:b/>
              </w:rPr>
              <w:t>,</w:t>
            </w:r>
            <w:r w:rsidR="00687144">
              <w:rPr>
                <w:b/>
              </w:rPr>
              <w:t xml:space="preserve"> 202</w:t>
            </w:r>
            <w:r w:rsidR="00A52912">
              <w:rPr>
                <w:b/>
              </w:rPr>
              <w:t>3</w:t>
            </w:r>
          </w:p>
          <w:p w14:paraId="33C95308" w14:textId="276247C9" w:rsidR="002776DA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776DA" w:rsidRPr="007C0A11">
              <w:rPr>
                <w:b/>
              </w:rPr>
              <w:t>:</w:t>
            </w:r>
            <w:r w:rsidR="00087662">
              <w:rPr>
                <w:b/>
              </w:rPr>
              <w:t>0</w:t>
            </w:r>
            <w:r w:rsidR="002776DA" w:rsidRPr="007C0A11">
              <w:rPr>
                <w:b/>
              </w:rPr>
              <w:t xml:space="preserve">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09C3D840" w14:textId="77777777" w:rsidR="0072084A" w:rsidRDefault="00C616C7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</w:p>
          <w:p w14:paraId="494A78BB" w14:textId="77777777" w:rsidR="0072084A" w:rsidRPr="0072084A" w:rsidRDefault="0072084A" w:rsidP="0072084A">
            <w:pPr>
              <w:tabs>
                <w:tab w:val="left" w:pos="1170"/>
              </w:tabs>
              <w:rPr>
                <w:bCs/>
              </w:rPr>
            </w:pPr>
          </w:p>
          <w:p w14:paraId="35DF5E2A" w14:textId="5F51E961" w:rsidR="0072084A" w:rsidRPr="00222DFF" w:rsidRDefault="00222DFF" w:rsidP="00222DFF">
            <w:pPr>
              <w:rPr>
                <w:bCs/>
              </w:rPr>
            </w:pPr>
            <w:r>
              <w:rPr>
                <w:bCs/>
              </w:rPr>
              <w:t xml:space="preserve">                  </w:t>
            </w:r>
            <w:r w:rsidR="00CF231B" w:rsidRPr="00222DFF">
              <w:rPr>
                <w:bCs/>
              </w:rPr>
              <w:t xml:space="preserve">Approval of Minutes for </w:t>
            </w:r>
            <w:r w:rsidR="009740C5" w:rsidRPr="00222DFF">
              <w:rPr>
                <w:bCs/>
              </w:rPr>
              <w:t xml:space="preserve">the </w:t>
            </w:r>
            <w:r w:rsidR="00001F6E" w:rsidRPr="00222DFF">
              <w:rPr>
                <w:bCs/>
              </w:rPr>
              <w:t>February 16</w:t>
            </w:r>
            <w:r w:rsidR="009E7671" w:rsidRPr="00222DFF">
              <w:rPr>
                <w:bCs/>
              </w:rPr>
              <w:t>,</w:t>
            </w:r>
            <w:r w:rsidR="00A52912" w:rsidRPr="00222DFF">
              <w:rPr>
                <w:bCs/>
              </w:rPr>
              <w:t xml:space="preserve"> 202</w:t>
            </w:r>
            <w:r w:rsidR="009E7671" w:rsidRPr="00222DFF">
              <w:rPr>
                <w:bCs/>
              </w:rPr>
              <w:t>3</w:t>
            </w:r>
            <w:r w:rsidR="00A52912" w:rsidRPr="00222DFF">
              <w:rPr>
                <w:bCs/>
              </w:rPr>
              <w:t xml:space="preserve"> meeting.</w:t>
            </w:r>
          </w:p>
          <w:p w14:paraId="03073ADD" w14:textId="57DF0A7C" w:rsidR="00A522E1" w:rsidRPr="002D427E" w:rsidRDefault="00A522E1" w:rsidP="002D427E">
            <w:pPr>
              <w:rPr>
                <w:b/>
              </w:rPr>
            </w:pPr>
          </w:p>
          <w:p w14:paraId="463787E8" w14:textId="71CAEB42" w:rsidR="009740C5" w:rsidRDefault="009740C5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35075996" w14:textId="77777777" w:rsidR="00A522E1" w:rsidRPr="006A3A28" w:rsidRDefault="00A522E1" w:rsidP="00A522E1">
            <w:pPr>
              <w:pStyle w:val="ListParagraph"/>
              <w:ind w:left="1440"/>
              <w:rPr>
                <w:bCs/>
              </w:rPr>
            </w:pPr>
          </w:p>
          <w:p w14:paraId="7604953F" w14:textId="46CF689D" w:rsidR="00A522E1" w:rsidRPr="00CA0FC9" w:rsidRDefault="00DB48DD" w:rsidP="0058610B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/>
              </w:rPr>
              <w:t>New</w:t>
            </w:r>
            <w:r w:rsidR="00A522E1">
              <w:rPr>
                <w:b/>
              </w:rPr>
              <w:t xml:space="preserve"> Business</w:t>
            </w:r>
          </w:p>
          <w:p w14:paraId="7871C0D7" w14:textId="67997853" w:rsidR="00222DFF" w:rsidRDefault="00222DFF" w:rsidP="00222DFF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 Scheduling the swearing in of new </w:t>
            </w:r>
            <w:r w:rsidR="001037B8">
              <w:rPr>
                <w:bCs/>
              </w:rPr>
              <w:t>B</w:t>
            </w:r>
            <w:r>
              <w:rPr>
                <w:bCs/>
              </w:rPr>
              <w:t>oard</w:t>
            </w:r>
            <w:r w:rsidR="001037B8">
              <w:rPr>
                <w:bCs/>
              </w:rPr>
              <w:t xml:space="preserve"> Members</w:t>
            </w:r>
          </w:p>
          <w:p w14:paraId="2B85AABC" w14:textId="2B45CF3F" w:rsidR="00CA0FC9" w:rsidRPr="00222DFF" w:rsidRDefault="00222DFF" w:rsidP="00222DFF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 w:rsidRPr="00222DFF">
              <w:rPr>
                <w:bCs/>
              </w:rPr>
              <w:t xml:space="preserve"> </w:t>
            </w:r>
            <w:r>
              <w:rPr>
                <w:bCs/>
              </w:rPr>
              <w:t xml:space="preserve">Nominating the </w:t>
            </w:r>
            <w:r w:rsidR="001037B8">
              <w:rPr>
                <w:bCs/>
              </w:rPr>
              <w:t>F</w:t>
            </w:r>
            <w:r>
              <w:rPr>
                <w:bCs/>
              </w:rPr>
              <w:t xml:space="preserve">ifth </w:t>
            </w:r>
            <w:r w:rsidR="001037B8">
              <w:rPr>
                <w:bCs/>
              </w:rPr>
              <w:t>Board M</w:t>
            </w:r>
            <w:r>
              <w:rPr>
                <w:bCs/>
              </w:rPr>
              <w:t>ember (April)</w:t>
            </w:r>
          </w:p>
          <w:p w14:paraId="12E8AD59" w14:textId="77777777" w:rsidR="00222DFF" w:rsidRPr="00CA0FC9" w:rsidRDefault="00222DFF" w:rsidP="00CA0FC9">
            <w:pPr>
              <w:pStyle w:val="ListParagraph"/>
              <w:rPr>
                <w:bCs/>
              </w:rPr>
            </w:pPr>
          </w:p>
          <w:p w14:paraId="7E356710" w14:textId="3934C905" w:rsidR="00A522E1" w:rsidRDefault="00A522E1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  <w:r w:rsidR="008C3D1A">
              <w:rPr>
                <w:b/>
              </w:rPr>
              <w:t xml:space="preserve"> – Staff Reports</w:t>
            </w:r>
          </w:p>
          <w:p w14:paraId="3910A852" w14:textId="77777777" w:rsidR="008C3D1A" w:rsidRDefault="008C3D1A" w:rsidP="008C3D1A">
            <w:pPr>
              <w:pStyle w:val="ListParagraph"/>
              <w:ind w:left="1080"/>
              <w:rPr>
                <w:b/>
              </w:rPr>
            </w:pPr>
          </w:p>
          <w:p w14:paraId="200B6FBA" w14:textId="7CFF9DCB" w:rsidR="008C3D1A" w:rsidRPr="008C3D1A" w:rsidRDefault="00402353" w:rsidP="008C3D1A">
            <w:pPr>
              <w:pStyle w:val="ListParagraph"/>
              <w:numPr>
                <w:ilvl w:val="0"/>
                <w:numId w:val="11"/>
              </w:numPr>
              <w:ind w:left="1425"/>
              <w:rPr>
                <w:b/>
              </w:rPr>
            </w:pPr>
            <w:r>
              <w:rPr>
                <w:b/>
              </w:rPr>
              <w:t xml:space="preserve">Deputy </w:t>
            </w:r>
            <w:r w:rsidR="008C3D1A">
              <w:rPr>
                <w:b/>
              </w:rPr>
              <w:t>Registrar – Angelia McLean</w:t>
            </w:r>
            <w:r w:rsidR="008C3D1A" w:rsidRPr="008C3D1A">
              <w:rPr>
                <w:sz w:val="22"/>
                <w:szCs w:val="22"/>
              </w:rPr>
              <w:t xml:space="preserve">                                            </w:t>
            </w:r>
          </w:p>
          <w:p w14:paraId="13136F21" w14:textId="5563A54A" w:rsidR="008C3D1A" w:rsidRPr="008C3D1A" w:rsidRDefault="008C3D1A" w:rsidP="008C3D1A">
            <w:pPr>
              <w:pStyle w:val="ListParagraph"/>
              <w:ind w:left="1425"/>
              <w:rPr>
                <w:b/>
              </w:rPr>
            </w:pPr>
            <w:r w:rsidRPr="008C3D1A">
              <w:rPr>
                <w:sz w:val="22"/>
                <w:szCs w:val="22"/>
              </w:rPr>
              <w:t xml:space="preserve">This data is accurate </w:t>
            </w:r>
            <w:r w:rsidR="00D316F0">
              <w:rPr>
                <w:sz w:val="22"/>
                <w:szCs w:val="22"/>
              </w:rPr>
              <w:t>A</w:t>
            </w:r>
            <w:r w:rsidRPr="008C3D1A">
              <w:rPr>
                <w:sz w:val="22"/>
                <w:szCs w:val="22"/>
              </w:rPr>
              <w:t xml:space="preserve">s of </w:t>
            </w:r>
            <w:r w:rsidR="00D316F0">
              <w:rPr>
                <w:sz w:val="22"/>
                <w:szCs w:val="22"/>
              </w:rPr>
              <w:t>D</w:t>
            </w:r>
            <w:r w:rsidRPr="008C3D1A">
              <w:rPr>
                <w:sz w:val="22"/>
                <w:szCs w:val="22"/>
              </w:rPr>
              <w:t>ate:</w:t>
            </w:r>
          </w:p>
          <w:p w14:paraId="745D79EA" w14:textId="3E45BC1B" w:rsidR="00A522E1" w:rsidRPr="00395231" w:rsidRDefault="00A522E1" w:rsidP="008C3D1A">
            <w:pPr>
              <w:pStyle w:val="ListParagraph"/>
              <w:numPr>
                <w:ilvl w:val="3"/>
                <w:numId w:val="3"/>
              </w:numPr>
              <w:ind w:left="1695" w:hanging="180"/>
              <w:rPr>
                <w:b/>
                <w:bCs/>
                <w:i/>
                <w:iCs/>
                <w:sz w:val="22"/>
                <w:szCs w:val="22"/>
              </w:rPr>
            </w:pPr>
            <w:r w:rsidRPr="00395231">
              <w:rPr>
                <w:i/>
                <w:iCs/>
                <w:sz w:val="22"/>
                <w:szCs w:val="22"/>
              </w:rPr>
              <w:t>Active</w:t>
            </w:r>
            <w:r w:rsidR="00DB6E95">
              <w:rPr>
                <w:i/>
                <w:iCs/>
                <w:sz w:val="22"/>
                <w:szCs w:val="22"/>
              </w:rPr>
              <w:t xml:space="preserve"> Voters</w:t>
            </w:r>
            <w:r w:rsidRPr="00395231">
              <w:rPr>
                <w:i/>
                <w:iCs/>
                <w:sz w:val="22"/>
                <w:szCs w:val="22"/>
              </w:rPr>
              <w:t xml:space="preserve">:    </w:t>
            </w:r>
            <w:r w:rsidRPr="00395231">
              <w:rPr>
                <w:i/>
                <w:iCs/>
                <w:sz w:val="22"/>
                <w:szCs w:val="22"/>
              </w:rPr>
              <w:tab/>
            </w:r>
          </w:p>
          <w:p w14:paraId="411AFAAC" w14:textId="1BB0C2D8" w:rsidR="00A522E1" w:rsidRPr="00F45439" w:rsidRDefault="00A522E1" w:rsidP="008C3D1A">
            <w:pPr>
              <w:pStyle w:val="ListParagraph"/>
              <w:numPr>
                <w:ilvl w:val="3"/>
                <w:numId w:val="3"/>
              </w:numPr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Inactive</w:t>
            </w:r>
            <w:r w:rsidR="00DB6E95">
              <w:rPr>
                <w:i/>
                <w:iCs/>
                <w:sz w:val="22"/>
                <w:szCs w:val="22"/>
              </w:rPr>
              <w:t xml:space="preserve"> Voters</w:t>
            </w:r>
            <w:r w:rsidRPr="00F45439">
              <w:rPr>
                <w:i/>
                <w:iCs/>
                <w:sz w:val="22"/>
                <w:szCs w:val="22"/>
              </w:rPr>
              <w:t xml:space="preserve">: </w:t>
            </w:r>
          </w:p>
          <w:p w14:paraId="430F6B48" w14:textId="21510E82" w:rsidR="00A522E1" w:rsidRPr="00F45439" w:rsidRDefault="00A522E1" w:rsidP="008C3D1A">
            <w:pPr>
              <w:pStyle w:val="ListParagraph"/>
              <w:numPr>
                <w:ilvl w:val="3"/>
                <w:numId w:val="3"/>
              </w:numPr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Combined Tota</w:t>
            </w:r>
            <w:r w:rsidR="00DB6E95">
              <w:rPr>
                <w:i/>
                <w:iCs/>
                <w:sz w:val="22"/>
                <w:szCs w:val="22"/>
              </w:rPr>
              <w:t>l Voters</w:t>
            </w:r>
            <w:r w:rsidRPr="00F45439">
              <w:rPr>
                <w:i/>
                <w:iCs/>
                <w:sz w:val="22"/>
                <w:szCs w:val="22"/>
              </w:rPr>
              <w:t xml:space="preserve">: </w:t>
            </w:r>
          </w:p>
          <w:p w14:paraId="516EB552" w14:textId="71F85BA6" w:rsidR="00A522E1" w:rsidRPr="00F45439" w:rsidRDefault="00B65A8B" w:rsidP="008C3D1A">
            <w:pPr>
              <w:pStyle w:val="ListParagraph"/>
              <w:numPr>
                <w:ilvl w:val="3"/>
                <w:numId w:val="3"/>
              </w:numPr>
              <w:spacing w:after="240"/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GARVIS</w:t>
            </w:r>
            <w:r w:rsidR="00A522E1" w:rsidRPr="00F45439">
              <w:rPr>
                <w:b/>
                <w:bCs/>
                <w:i/>
                <w:iCs/>
                <w:sz w:val="22"/>
                <w:szCs w:val="22"/>
              </w:rPr>
              <w:t xml:space="preserve"> Voter Registration Dashboard Report </w:t>
            </w:r>
          </w:p>
          <w:p w14:paraId="1F2EDC2A" w14:textId="43EC20F7" w:rsidR="00A522E1" w:rsidRPr="00F45439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DDS Department Driver Services Application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</w:p>
          <w:p w14:paraId="63C0F4C6" w14:textId="0ABE2418" w:rsidR="00A522E1" w:rsidRPr="00F45439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OLVR – Online Voter Registration Application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</w:p>
          <w:p w14:paraId="033AAC86" w14:textId="430F4510" w:rsidR="00A522E1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Verification of Pending Voter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</w:p>
          <w:p w14:paraId="7CF9317F" w14:textId="7BEBCC46" w:rsidR="00A522E1" w:rsidRPr="008C3D1A" w:rsidRDefault="008C3D1A" w:rsidP="008C3D1A">
            <w:pPr>
              <w:spacing w:line="0" w:lineRule="atLeast"/>
              <w:ind w:left="1066"/>
              <w:rPr>
                <w:i/>
                <w:iCs/>
                <w:sz w:val="22"/>
                <w:szCs w:val="22"/>
              </w:rPr>
            </w:pPr>
            <w:r>
              <w:rPr>
                <w:b/>
              </w:rPr>
              <w:t xml:space="preserve">b. </w:t>
            </w:r>
            <w:r w:rsidR="00687144" w:rsidRPr="008C3D1A">
              <w:rPr>
                <w:b/>
              </w:rPr>
              <w:t xml:space="preserve">Interim </w:t>
            </w:r>
            <w:r w:rsidR="00A522E1" w:rsidRPr="008C3D1A">
              <w:rPr>
                <w:b/>
              </w:rPr>
              <w:t xml:space="preserve">Elections Supervisor – </w:t>
            </w:r>
            <w:r w:rsidR="00687144" w:rsidRPr="008C3D1A">
              <w:rPr>
                <w:b/>
              </w:rPr>
              <w:t>Thomas Gillon</w:t>
            </w:r>
          </w:p>
          <w:p w14:paraId="507D40C2" w14:textId="3498BFD7" w:rsidR="00001F6E" w:rsidRDefault="00001F6E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pitol </w:t>
            </w:r>
            <w:r w:rsidR="00E7180D">
              <w:rPr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isit</w:t>
            </w:r>
          </w:p>
          <w:p w14:paraId="04FFA2BE" w14:textId="05956CD8" w:rsidR="009E7671" w:rsidRDefault="00001F6E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hicles</w:t>
            </w:r>
          </w:p>
          <w:p w14:paraId="334AE417" w14:textId="0D621BF4" w:rsidR="008C3D1A" w:rsidRPr="008C3D1A" w:rsidRDefault="00001F6E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locatio</w:t>
            </w:r>
            <w:r w:rsidR="008C3D1A">
              <w:rPr>
                <w:sz w:val="22"/>
                <w:szCs w:val="22"/>
              </w:rPr>
              <w:t>n to Macon Mall</w:t>
            </w:r>
          </w:p>
          <w:p w14:paraId="00C0A2B0" w14:textId="563B4CC2" w:rsidR="00596C93" w:rsidRPr="008C3D1A" w:rsidRDefault="008C3D1A" w:rsidP="003E7805">
            <w:pPr>
              <w:tabs>
                <w:tab w:val="left" w:pos="1875"/>
              </w:tabs>
              <w:spacing w:line="0" w:lineRule="atLeast"/>
              <w:ind w:left="1066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. </w:t>
            </w:r>
            <w:r w:rsidR="00596C93" w:rsidRPr="008C3D1A">
              <w:rPr>
                <w:b/>
                <w:bCs/>
                <w:sz w:val="22"/>
                <w:szCs w:val="22"/>
              </w:rPr>
              <w:t>Legal Reports</w:t>
            </w:r>
          </w:p>
          <w:p w14:paraId="521F246D" w14:textId="61D912EF" w:rsidR="005518B9" w:rsidRDefault="005518B9" w:rsidP="003E7805">
            <w:pPr>
              <w:pStyle w:val="ListParagraph"/>
              <w:numPr>
                <w:ilvl w:val="2"/>
                <w:numId w:val="10"/>
              </w:numPr>
              <w:tabs>
                <w:tab w:val="left" w:pos="2865"/>
              </w:tabs>
              <w:spacing w:after="240" w:line="280" w:lineRule="atLeast"/>
              <w:ind w:left="2145" w:hanging="450"/>
              <w:rPr>
                <w:b/>
                <w:bCs/>
                <w:sz w:val="22"/>
                <w:szCs w:val="22"/>
              </w:rPr>
            </w:pPr>
            <w:r>
              <w:t>Discussion of Senate Bill 227</w:t>
            </w:r>
          </w:p>
          <w:p w14:paraId="2CE7BDFC" w14:textId="77777777" w:rsidR="00596C93" w:rsidRDefault="00596C93" w:rsidP="00596C93">
            <w:pPr>
              <w:pStyle w:val="ListParagraph"/>
              <w:ind w:left="1080"/>
              <w:rPr>
                <w:b/>
              </w:rPr>
            </w:pPr>
          </w:p>
          <w:p w14:paraId="51703C0C" w14:textId="77777777" w:rsidR="00596C93" w:rsidRDefault="00596C93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275BE416" w14:textId="6F83808A" w:rsidR="00596C93" w:rsidRPr="002D427E" w:rsidRDefault="00596C93" w:rsidP="0058610B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 w:rsidRPr="002D427E">
              <w:rPr>
                <w:bCs/>
              </w:rPr>
              <w:t xml:space="preserve">Limited to </w:t>
            </w:r>
            <w:r w:rsidRPr="002D427E">
              <w:rPr>
                <w:b/>
                <w:u w:val="single"/>
              </w:rPr>
              <w:t>TWO (2) Minutes</w:t>
            </w:r>
            <w:r w:rsidR="0074169A" w:rsidRPr="002D427E">
              <w:rPr>
                <w:b/>
                <w:u w:val="single"/>
              </w:rPr>
              <w:br/>
            </w:r>
          </w:p>
          <w:p w14:paraId="320FC835" w14:textId="77777777" w:rsidR="004E06F4" w:rsidRDefault="00596C93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686E56">
              <w:rPr>
                <w:b/>
              </w:rPr>
              <w:t>Motion For Adjournment</w:t>
            </w:r>
          </w:p>
          <w:p w14:paraId="1194D16F" w14:textId="733ACE78" w:rsidR="00D77C6F" w:rsidRPr="00686E56" w:rsidRDefault="00D77C6F" w:rsidP="00D77C6F">
            <w:pPr>
              <w:pStyle w:val="ListParagraph"/>
              <w:ind w:left="1080"/>
              <w:rPr>
                <w:b/>
              </w:rPr>
            </w:pPr>
          </w:p>
        </w:tc>
      </w:tr>
      <w:tr w:rsidR="0072084A" w14:paraId="69FBB30A" w14:textId="77777777" w:rsidTr="00D77C6F">
        <w:trPr>
          <w:trHeight w:val="484"/>
        </w:trPr>
        <w:tc>
          <w:tcPr>
            <w:tcW w:w="2389" w:type="dxa"/>
          </w:tcPr>
          <w:p w14:paraId="56319289" w14:textId="77777777" w:rsidR="0072084A" w:rsidRDefault="0072084A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2F001F84" w14:textId="52565CC3" w:rsidR="00CA0FC9" w:rsidRDefault="00CA0FC9" w:rsidP="007E5961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485" w:type="dxa"/>
          </w:tcPr>
          <w:p w14:paraId="32C5D150" w14:textId="77777777" w:rsidR="0072084A" w:rsidRDefault="0072084A" w:rsidP="007E5961">
            <w:pPr>
              <w:jc w:val="center"/>
              <w:rPr>
                <w:b/>
              </w:rPr>
            </w:pPr>
          </w:p>
        </w:tc>
      </w:tr>
    </w:tbl>
    <w:p w14:paraId="28015FF2" w14:textId="5CFBFFE5" w:rsidR="005720E3" w:rsidRDefault="005720E3" w:rsidP="00776C87">
      <w:pPr>
        <w:jc w:val="right"/>
        <w:rPr>
          <w:color w:val="000000"/>
        </w:rPr>
      </w:pPr>
      <w:r>
        <w:rPr>
          <w:color w:val="000000"/>
        </w:rPr>
        <w:t xml:space="preserve"> </w:t>
      </w:r>
    </w:p>
    <w:p w14:paraId="04593C00" w14:textId="77777777" w:rsidR="005720E3" w:rsidRDefault="005720E3" w:rsidP="005720E3">
      <w:pPr>
        <w:rPr>
          <w:color w:val="000000"/>
        </w:rPr>
      </w:pPr>
    </w:p>
    <w:p w14:paraId="2EC59819" w14:textId="77777777" w:rsidR="00D22713" w:rsidRDefault="00D22713" w:rsidP="005720E3">
      <w:pPr>
        <w:spacing w:after="200" w:line="276" w:lineRule="auto"/>
        <w:rPr>
          <w:b/>
        </w:rPr>
      </w:pPr>
    </w:p>
    <w:sectPr w:rsidR="00D22713" w:rsidSect="007E5961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AE810" w14:textId="77777777" w:rsidR="009F4548" w:rsidRDefault="009F4548" w:rsidP="00DF7695">
      <w:r>
        <w:separator/>
      </w:r>
    </w:p>
  </w:endnote>
  <w:endnote w:type="continuationSeparator" w:id="0">
    <w:p w14:paraId="74C4005D" w14:textId="77777777" w:rsidR="009F4548" w:rsidRDefault="009F4548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512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F1E07" w14:textId="41DDEAFC" w:rsidR="00776C87" w:rsidRDefault="00776C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D8C7E8" w14:textId="77777777" w:rsidR="00776C87" w:rsidRDefault="0077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A20CA" w14:textId="77777777" w:rsidR="009F4548" w:rsidRDefault="009F4548" w:rsidP="00DF7695">
      <w:r>
        <w:separator/>
      </w:r>
    </w:p>
  </w:footnote>
  <w:footnote w:type="continuationSeparator" w:id="0">
    <w:p w14:paraId="7979B5E5" w14:textId="77777777" w:rsidR="009F4548" w:rsidRDefault="009F4548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9BB5967"/>
    <w:multiLevelType w:val="hybridMultilevel"/>
    <w:tmpl w:val="FB52193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74A086E"/>
    <w:multiLevelType w:val="hybridMultilevel"/>
    <w:tmpl w:val="9B42D016"/>
    <w:lvl w:ilvl="0" w:tplc="3CF27A9A">
      <w:start w:val="1"/>
      <w:numFmt w:val="lowerRoman"/>
      <w:lvlText w:val="%1."/>
      <w:lvlJc w:val="right"/>
      <w:pPr>
        <w:ind w:left="2505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86E810DA">
      <w:start w:val="1"/>
      <w:numFmt w:val="lowerRoman"/>
      <w:lvlText w:val="%3."/>
      <w:lvlJc w:val="right"/>
      <w:pPr>
        <w:ind w:left="3945" w:hanging="180"/>
      </w:pPr>
      <w:rPr>
        <w:b w:val="0"/>
        <w:bCs w:val="0"/>
        <w:i/>
        <w:iCs/>
      </w:r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4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61317251"/>
    <w:multiLevelType w:val="hybridMultilevel"/>
    <w:tmpl w:val="C4466A94"/>
    <w:lvl w:ilvl="0" w:tplc="7C9011B2">
      <w:start w:val="1"/>
      <w:numFmt w:val="lowerRoman"/>
      <w:lvlText w:val="%1."/>
      <w:lvlJc w:val="right"/>
      <w:pPr>
        <w:ind w:left="2235" w:hanging="360"/>
      </w:pPr>
      <w:rPr>
        <w:b w:val="0"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955" w:hanging="360"/>
      </w:pPr>
    </w:lvl>
    <w:lvl w:ilvl="2" w:tplc="0409001B" w:tentative="1">
      <w:start w:val="1"/>
      <w:numFmt w:val="lowerRoman"/>
      <w:lvlText w:val="%3."/>
      <w:lvlJc w:val="right"/>
      <w:pPr>
        <w:ind w:left="3675" w:hanging="180"/>
      </w:pPr>
    </w:lvl>
    <w:lvl w:ilvl="3" w:tplc="0409000F" w:tentative="1">
      <w:start w:val="1"/>
      <w:numFmt w:val="decimal"/>
      <w:lvlText w:val="%4."/>
      <w:lvlJc w:val="left"/>
      <w:pPr>
        <w:ind w:left="4395" w:hanging="360"/>
      </w:pPr>
    </w:lvl>
    <w:lvl w:ilvl="4" w:tplc="04090019" w:tentative="1">
      <w:start w:val="1"/>
      <w:numFmt w:val="lowerLetter"/>
      <w:lvlText w:val="%5."/>
      <w:lvlJc w:val="left"/>
      <w:pPr>
        <w:ind w:left="5115" w:hanging="360"/>
      </w:p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9" w15:restartNumberingAfterBreak="0">
    <w:nsid w:val="6F45715E"/>
    <w:multiLevelType w:val="hybridMultilevel"/>
    <w:tmpl w:val="7334079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7C9011B2">
      <w:start w:val="1"/>
      <w:numFmt w:val="lowerRoman"/>
      <w:lvlText w:val="%3."/>
      <w:lvlJc w:val="right"/>
      <w:pPr>
        <w:ind w:left="2070" w:hanging="180"/>
      </w:pPr>
      <w:rPr>
        <w:b w:val="0"/>
        <w:bCs/>
        <w:i/>
        <w:iCs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011B2">
      <w:start w:val="1"/>
      <w:numFmt w:val="lowerRoman"/>
      <w:lvlText w:val="%5."/>
      <w:lvlJc w:val="right"/>
      <w:pPr>
        <w:ind w:left="3600" w:hanging="360"/>
      </w:pPr>
      <w:rPr>
        <w:b w:val="0"/>
        <w:bCs/>
        <w:i/>
        <w:iCs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4"/>
  </w:num>
  <w:num w:numId="2" w16cid:durableId="1386175023">
    <w:abstractNumId w:val="0"/>
  </w:num>
  <w:num w:numId="3" w16cid:durableId="1897231358">
    <w:abstractNumId w:val="9"/>
  </w:num>
  <w:num w:numId="4" w16cid:durableId="838539977">
    <w:abstractNumId w:val="6"/>
  </w:num>
  <w:num w:numId="5" w16cid:durableId="806969893">
    <w:abstractNumId w:val="10"/>
  </w:num>
  <w:num w:numId="6" w16cid:durableId="849418361">
    <w:abstractNumId w:val="2"/>
  </w:num>
  <w:num w:numId="7" w16cid:durableId="215941418">
    <w:abstractNumId w:val="7"/>
  </w:num>
  <w:num w:numId="8" w16cid:durableId="1405641589">
    <w:abstractNumId w:val="5"/>
  </w:num>
  <w:num w:numId="9" w16cid:durableId="483276489">
    <w:abstractNumId w:val="11"/>
  </w:num>
  <w:num w:numId="10" w16cid:durableId="237834094">
    <w:abstractNumId w:val="3"/>
  </w:num>
  <w:num w:numId="11" w16cid:durableId="954604549">
    <w:abstractNumId w:val="1"/>
  </w:num>
  <w:num w:numId="12" w16cid:durableId="213224150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1F6E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393E"/>
    <w:rsid w:val="0009689F"/>
    <w:rsid w:val="000977C4"/>
    <w:rsid w:val="000A06D1"/>
    <w:rsid w:val="000A18BC"/>
    <w:rsid w:val="000A2261"/>
    <w:rsid w:val="000A3836"/>
    <w:rsid w:val="000A4996"/>
    <w:rsid w:val="000A5D23"/>
    <w:rsid w:val="000A5E7B"/>
    <w:rsid w:val="000A6DC2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0F7C8E"/>
    <w:rsid w:val="00100A1C"/>
    <w:rsid w:val="00101DEE"/>
    <w:rsid w:val="001030A5"/>
    <w:rsid w:val="001037B8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3B00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2DFF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82C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960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4DEE"/>
    <w:rsid w:val="00395231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34DC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E7805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353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18B9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173EB"/>
    <w:rsid w:val="00620F1B"/>
    <w:rsid w:val="0062145C"/>
    <w:rsid w:val="00621AC3"/>
    <w:rsid w:val="00625985"/>
    <w:rsid w:val="0062652B"/>
    <w:rsid w:val="00633D20"/>
    <w:rsid w:val="00635B7A"/>
    <w:rsid w:val="00636BAE"/>
    <w:rsid w:val="00641850"/>
    <w:rsid w:val="00641C75"/>
    <w:rsid w:val="00643AE3"/>
    <w:rsid w:val="00643F37"/>
    <w:rsid w:val="00644A84"/>
    <w:rsid w:val="00644D40"/>
    <w:rsid w:val="00645930"/>
    <w:rsid w:val="00645F15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412B"/>
    <w:rsid w:val="006C5651"/>
    <w:rsid w:val="006C57AD"/>
    <w:rsid w:val="006C6B5A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D2D"/>
    <w:rsid w:val="007343BC"/>
    <w:rsid w:val="0073529A"/>
    <w:rsid w:val="00735417"/>
    <w:rsid w:val="00735929"/>
    <w:rsid w:val="00735DF0"/>
    <w:rsid w:val="00736505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417E"/>
    <w:rsid w:val="00770716"/>
    <w:rsid w:val="00770AA3"/>
    <w:rsid w:val="00771DA6"/>
    <w:rsid w:val="007730FD"/>
    <w:rsid w:val="00776C87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0FA4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4E30"/>
    <w:rsid w:val="00815397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5CC"/>
    <w:rsid w:val="008A7FB8"/>
    <w:rsid w:val="008B3918"/>
    <w:rsid w:val="008B41D1"/>
    <w:rsid w:val="008B498E"/>
    <w:rsid w:val="008B64AC"/>
    <w:rsid w:val="008C2A65"/>
    <w:rsid w:val="008C36B8"/>
    <w:rsid w:val="008C391C"/>
    <w:rsid w:val="008C3D1A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4EA4"/>
    <w:rsid w:val="008F78AB"/>
    <w:rsid w:val="00900B7A"/>
    <w:rsid w:val="009020D1"/>
    <w:rsid w:val="00904C8E"/>
    <w:rsid w:val="00905CA8"/>
    <w:rsid w:val="009060E5"/>
    <w:rsid w:val="00906D29"/>
    <w:rsid w:val="00907B16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982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90D1A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4FC9"/>
    <w:rsid w:val="009E510E"/>
    <w:rsid w:val="009E57C2"/>
    <w:rsid w:val="009E6F9C"/>
    <w:rsid w:val="009E7629"/>
    <w:rsid w:val="009E7671"/>
    <w:rsid w:val="009F00E6"/>
    <w:rsid w:val="009F4548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3CCF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67FF"/>
    <w:rsid w:val="00A67A2A"/>
    <w:rsid w:val="00A7011E"/>
    <w:rsid w:val="00A70925"/>
    <w:rsid w:val="00A71AAF"/>
    <w:rsid w:val="00A743A2"/>
    <w:rsid w:val="00A7677E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A8B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37A1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694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0FE8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1A1C"/>
    <w:rsid w:val="00D030B9"/>
    <w:rsid w:val="00D03925"/>
    <w:rsid w:val="00D047D1"/>
    <w:rsid w:val="00D05916"/>
    <w:rsid w:val="00D06936"/>
    <w:rsid w:val="00D11C26"/>
    <w:rsid w:val="00D15425"/>
    <w:rsid w:val="00D17383"/>
    <w:rsid w:val="00D203A6"/>
    <w:rsid w:val="00D22713"/>
    <w:rsid w:val="00D22CD9"/>
    <w:rsid w:val="00D2303B"/>
    <w:rsid w:val="00D246FE"/>
    <w:rsid w:val="00D316F0"/>
    <w:rsid w:val="00D324AB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77C6F"/>
    <w:rsid w:val="00D83B03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5835"/>
    <w:rsid w:val="00DB0463"/>
    <w:rsid w:val="00DB0607"/>
    <w:rsid w:val="00DB16BB"/>
    <w:rsid w:val="00DB287A"/>
    <w:rsid w:val="00DB314B"/>
    <w:rsid w:val="00DB3930"/>
    <w:rsid w:val="00DB48DD"/>
    <w:rsid w:val="00DB5340"/>
    <w:rsid w:val="00DB5381"/>
    <w:rsid w:val="00DB601C"/>
    <w:rsid w:val="00DB6E95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180D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4746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1D61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itchell, Kimberly</cp:lastModifiedBy>
  <cp:revision>2</cp:revision>
  <cp:lastPrinted>2022-07-20T20:15:00Z</cp:lastPrinted>
  <dcterms:created xsi:type="dcterms:W3CDTF">2023-03-16T17:12:00Z</dcterms:created>
  <dcterms:modified xsi:type="dcterms:W3CDTF">2023-03-1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